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7062" w:rsidP="001C3EF6" w:rsidRDefault="007F3D9C" w14:paraId="612EDFB8" w14:textId="3A188C00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kmlok</w:t>
      </w:r>
      <w:proofErr w:type="spellEnd"/>
    </w:p>
    <w:p w:rsidRPr="002F0A2C" w:rsidR="0062702E" w:rsidP="001C3EF6" w:rsidRDefault="001C3EF6" w14:paraId="54147F83" w14:textId="74F7CAE0">
      <w:pPr>
        <w:rPr>
          <w:sz w:val="20"/>
          <w:szCs w:val="20"/>
        </w:rPr>
      </w:pPr>
      <w:r w:rsidRPr="002F0A2C">
        <w:rPr>
          <w:sz w:val="20"/>
          <w:szCs w:val="20"/>
        </w:rPr>
        <w:t xml:space="preserve">The following questions ask for your feedback related to the presentations and sessions for </w:t>
      </w:r>
      <w:r w:rsidRPr="002F0A2C">
        <w:rPr>
          <w:b/>
          <w:bCs/>
          <w:sz w:val="20"/>
          <w:szCs w:val="20"/>
          <w:u w:val="single"/>
        </w:rPr>
        <w:t>DAY 1</w:t>
      </w:r>
      <w:r w:rsidRPr="002F0A2C">
        <w:rPr>
          <w:sz w:val="20"/>
          <w:szCs w:val="20"/>
        </w:rPr>
        <w:t xml:space="preserve"> of the Annual Grantee Meeting. </w:t>
      </w:r>
    </w:p>
    <w:p w:rsidRPr="002F0A2C" w:rsidR="001C3EF6" w:rsidP="001C3EF6" w:rsidRDefault="001C3EF6" w14:paraId="74DE03E5" w14:textId="561A9009">
      <w:pPr>
        <w:rPr>
          <w:b/>
          <w:bCs/>
          <w:sz w:val="20"/>
          <w:szCs w:val="20"/>
        </w:rPr>
      </w:pPr>
      <w:r w:rsidRPr="002F0A2C">
        <w:rPr>
          <w:b/>
          <w:bCs/>
          <w:sz w:val="20"/>
          <w:szCs w:val="20"/>
        </w:rPr>
        <w:t>Please indicate the response that best represents your opinion for each item.</w:t>
      </w:r>
    </w:p>
    <w:p w:rsidRPr="002F0A2C" w:rsidR="001C3EF6" w:rsidP="001C3EF6" w:rsidRDefault="001C3EF6" w14:paraId="0F16E5E6" w14:textId="5C2430BA">
      <w:pPr>
        <w:rPr>
          <w:b/>
          <w:bCs/>
          <w:sz w:val="20"/>
          <w:szCs w:val="20"/>
        </w:rPr>
      </w:pPr>
      <w:r w:rsidRPr="002F0A2C">
        <w:rPr>
          <w:b/>
          <w:bCs/>
          <w:sz w:val="20"/>
          <w:szCs w:val="20"/>
        </w:rPr>
        <w:t>How useful was the plenary session</w:t>
      </w:r>
      <w:r w:rsidR="000D7376">
        <w:rPr>
          <w:b/>
          <w:bCs/>
          <w:sz w:val="20"/>
          <w:szCs w:val="20"/>
        </w:rPr>
        <w:t xml:space="preserve"> </w:t>
      </w:r>
      <w:r w:rsidRPr="00DC522E" w:rsidR="00DC522E">
        <w:rPr>
          <w:b/>
          <w:bCs/>
          <w:sz w:val="20"/>
          <w:szCs w:val="20"/>
          <w:highlight w:val="yellow"/>
        </w:rPr>
        <w:t>[Name of Plenary Session]</w:t>
      </w:r>
      <w:r w:rsidR="000D7376">
        <w:rPr>
          <w:b/>
          <w:bCs/>
          <w:sz w:val="20"/>
          <w:szCs w:val="20"/>
        </w:rPr>
        <w:t xml:space="preserve"> for your work</w:t>
      </w:r>
      <w:r w:rsidRPr="002F0A2C">
        <w:rPr>
          <w:b/>
          <w:bCs/>
          <w:sz w:val="20"/>
          <w:szCs w:val="20"/>
        </w:rPr>
        <w:t>?</w:t>
      </w:r>
    </w:p>
    <w:tbl>
      <w:tblPr>
        <w:tblStyle w:val="TableGrid"/>
        <w:tblW w:w="9418" w:type="dxa"/>
        <w:tblBorders>
          <w:left w:val="none" w:color="auto" w:sz="0" w:space="0"/>
          <w:right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569"/>
        <w:gridCol w:w="1569"/>
        <w:gridCol w:w="1570"/>
        <w:gridCol w:w="1570"/>
        <w:gridCol w:w="1570"/>
        <w:gridCol w:w="1570"/>
      </w:tblGrid>
      <w:tr w:rsidRPr="002F0A2C" w:rsidR="00D110BF" w:rsidTr="00D110BF" w14:paraId="0B453C1E" w14:textId="77777777">
        <w:trPr>
          <w:trHeight w:val="553"/>
        </w:trPr>
        <w:tc>
          <w:tcPr>
            <w:tcW w:w="1569" w:type="dxa"/>
            <w:vAlign w:val="center"/>
          </w:tcPr>
          <w:p w:rsidRPr="002F0A2C" w:rsidR="00D110BF" w:rsidP="00D110BF" w:rsidRDefault="00D110BF" w14:paraId="00B4ECAF" w14:textId="570C1533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Not at all useful</w:t>
            </w:r>
          </w:p>
        </w:tc>
        <w:tc>
          <w:tcPr>
            <w:tcW w:w="1569" w:type="dxa"/>
            <w:vAlign w:val="center"/>
          </w:tcPr>
          <w:p w:rsidRPr="002F0A2C" w:rsidR="00D110BF" w:rsidP="00D110BF" w:rsidRDefault="00D110BF" w14:paraId="5A32A29E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 xml:space="preserve">Slightly </w:t>
            </w:r>
          </w:p>
          <w:p w:rsidRPr="002F0A2C" w:rsidR="00D110BF" w:rsidP="00D110BF" w:rsidRDefault="000D7376" w14:paraId="37E89E69" w14:textId="207BBF7A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U</w:t>
            </w:r>
            <w:r w:rsidRPr="002F0A2C" w:rsidR="00D110BF">
              <w:rPr>
                <w:sz w:val="20"/>
                <w:szCs w:val="20"/>
              </w:rPr>
              <w:t>seful</w:t>
            </w:r>
          </w:p>
        </w:tc>
        <w:tc>
          <w:tcPr>
            <w:tcW w:w="1570" w:type="dxa"/>
            <w:vAlign w:val="center"/>
          </w:tcPr>
          <w:p w:rsidRPr="002F0A2C" w:rsidR="00D110BF" w:rsidP="00D110BF" w:rsidRDefault="00D110BF" w14:paraId="7211FBC2" w14:textId="77A9A503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Moderately useful</w:t>
            </w:r>
          </w:p>
        </w:tc>
        <w:tc>
          <w:tcPr>
            <w:tcW w:w="1570" w:type="dxa"/>
            <w:vAlign w:val="center"/>
          </w:tcPr>
          <w:p w:rsidRPr="002F0A2C" w:rsidR="00D110BF" w:rsidP="00D110BF" w:rsidRDefault="00D110BF" w14:paraId="1DEAF1D5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 xml:space="preserve">Very </w:t>
            </w:r>
          </w:p>
          <w:p w:rsidRPr="002F0A2C" w:rsidR="00D110BF" w:rsidP="00D110BF" w:rsidRDefault="00D110BF" w14:paraId="36F43012" w14:textId="24FD2115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useful</w:t>
            </w:r>
          </w:p>
        </w:tc>
        <w:tc>
          <w:tcPr>
            <w:tcW w:w="1570" w:type="dxa"/>
            <w:vAlign w:val="center"/>
          </w:tcPr>
          <w:p w:rsidRPr="002F0A2C" w:rsidR="00D110BF" w:rsidP="00D110BF" w:rsidRDefault="00D110BF" w14:paraId="50E50046" w14:textId="65015261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Extremely useful</w:t>
            </w:r>
          </w:p>
        </w:tc>
        <w:tc>
          <w:tcPr>
            <w:tcW w:w="1570" w:type="dxa"/>
            <w:vAlign w:val="center"/>
          </w:tcPr>
          <w:p w:rsidRPr="002F0A2C" w:rsidR="00D110BF" w:rsidP="00D110BF" w:rsidRDefault="00D110BF" w14:paraId="76893E44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 xml:space="preserve">Did not </w:t>
            </w:r>
          </w:p>
          <w:p w:rsidRPr="002F0A2C" w:rsidR="00D110BF" w:rsidP="00D110BF" w:rsidRDefault="00D110BF" w14:paraId="7C48602F" w14:textId="63956D26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attend</w:t>
            </w:r>
          </w:p>
        </w:tc>
      </w:tr>
      <w:tr w:rsidRPr="002F0A2C" w:rsidR="00D110BF" w:rsidTr="00D110BF" w14:paraId="480127FF" w14:textId="77777777">
        <w:trPr>
          <w:trHeight w:val="284"/>
        </w:trPr>
        <w:sdt>
          <w:sdtPr>
            <w:rPr>
              <w:sz w:val="20"/>
              <w:szCs w:val="20"/>
            </w:rPr>
            <w:id w:val="-1227687215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569" w:type="dxa"/>
              </w:tcPr>
              <w:p w:rsidRPr="002F0A2C" w:rsidR="00D110BF" w:rsidP="00D110BF" w:rsidRDefault="00D110BF" w14:paraId="7A200005" w14:textId="41D7F2D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973220467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569" w:type="dxa"/>
              </w:tcPr>
              <w:p w:rsidRPr="002F0A2C" w:rsidR="00D110BF" w:rsidP="00D110BF" w:rsidRDefault="00D110BF" w14:paraId="38ADB7B4" w14:textId="7E6DF751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217669387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570" w:type="dxa"/>
              </w:tcPr>
              <w:p w:rsidRPr="002F0A2C" w:rsidR="00D110BF" w:rsidP="00D110BF" w:rsidRDefault="00D110BF" w14:paraId="7B6D3FD7" w14:textId="6BD2AB1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401951702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570" w:type="dxa"/>
              </w:tcPr>
              <w:p w:rsidRPr="002F0A2C" w:rsidR="00D110BF" w:rsidP="00D110BF" w:rsidRDefault="00D110BF" w14:paraId="293717F0" w14:textId="55072875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491762896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570" w:type="dxa"/>
              </w:tcPr>
              <w:p w:rsidRPr="002F0A2C" w:rsidR="00D110BF" w:rsidP="00D110BF" w:rsidRDefault="00D110BF" w14:paraId="419E1D57" w14:textId="00E2CC20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796640167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570" w:type="dxa"/>
              </w:tcPr>
              <w:p w:rsidRPr="002F0A2C" w:rsidR="00D110BF" w:rsidP="00D110BF" w:rsidRDefault="00D110BF" w14:paraId="69D8738F" w14:textId="1F8AA588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:rsidRPr="002F0A2C" w:rsidR="001C3EF6" w:rsidP="001C3EF6" w:rsidRDefault="001C3EF6" w14:paraId="5C86AF88" w14:textId="3608EA45">
      <w:pPr>
        <w:rPr>
          <w:sz w:val="4"/>
          <w:szCs w:val="4"/>
        </w:rPr>
      </w:pPr>
    </w:p>
    <w:p w:rsidRPr="002F0A2C" w:rsidR="001C3EF6" w:rsidP="001C3EF6" w:rsidRDefault="001C3EF6" w14:paraId="0F102832" w14:textId="6802B6FD">
      <w:pPr>
        <w:rPr>
          <w:b/>
          <w:bCs/>
          <w:sz w:val="20"/>
          <w:szCs w:val="20"/>
        </w:rPr>
      </w:pPr>
      <w:r w:rsidRPr="002F0A2C">
        <w:rPr>
          <w:b/>
          <w:bCs/>
          <w:sz w:val="20"/>
          <w:szCs w:val="20"/>
        </w:rPr>
        <w:t>How useful was the poster session</w:t>
      </w:r>
      <w:r w:rsidR="00BD103E">
        <w:rPr>
          <w:b/>
          <w:bCs/>
          <w:sz w:val="20"/>
          <w:szCs w:val="20"/>
        </w:rPr>
        <w:t xml:space="preserve"> for your work</w:t>
      </w:r>
      <w:r w:rsidRPr="002F0A2C">
        <w:rPr>
          <w:b/>
          <w:bCs/>
          <w:sz w:val="20"/>
          <w:szCs w:val="20"/>
        </w:rPr>
        <w:t>?</w:t>
      </w:r>
    </w:p>
    <w:tbl>
      <w:tblPr>
        <w:tblStyle w:val="TableGrid"/>
        <w:tblW w:w="9418" w:type="dxa"/>
        <w:tblBorders>
          <w:left w:val="none" w:color="auto" w:sz="0" w:space="0"/>
          <w:right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569"/>
        <w:gridCol w:w="1569"/>
        <w:gridCol w:w="1570"/>
        <w:gridCol w:w="1570"/>
        <w:gridCol w:w="1570"/>
        <w:gridCol w:w="1570"/>
      </w:tblGrid>
      <w:tr w:rsidRPr="002F0A2C" w:rsidR="00D110BF" w:rsidTr="00B916E5" w14:paraId="6BA9BA92" w14:textId="77777777">
        <w:trPr>
          <w:trHeight w:val="553"/>
        </w:trPr>
        <w:tc>
          <w:tcPr>
            <w:tcW w:w="1569" w:type="dxa"/>
            <w:vAlign w:val="center"/>
          </w:tcPr>
          <w:p w:rsidRPr="002F0A2C" w:rsidR="00D110BF" w:rsidP="00B916E5" w:rsidRDefault="00D110BF" w14:paraId="5389AD6C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Not at all useful</w:t>
            </w:r>
          </w:p>
        </w:tc>
        <w:tc>
          <w:tcPr>
            <w:tcW w:w="1569" w:type="dxa"/>
            <w:vAlign w:val="center"/>
          </w:tcPr>
          <w:p w:rsidRPr="002F0A2C" w:rsidR="00D110BF" w:rsidP="00B916E5" w:rsidRDefault="00D110BF" w14:paraId="63CEF6C0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 xml:space="preserve">Slightly </w:t>
            </w:r>
          </w:p>
          <w:p w:rsidRPr="002F0A2C" w:rsidR="00D110BF" w:rsidP="00B916E5" w:rsidRDefault="000D7376" w14:paraId="15DD20E2" w14:textId="718EF39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U</w:t>
            </w:r>
            <w:r w:rsidRPr="002F0A2C" w:rsidR="00D110BF">
              <w:rPr>
                <w:sz w:val="20"/>
                <w:szCs w:val="20"/>
              </w:rPr>
              <w:t>seful</w:t>
            </w:r>
          </w:p>
        </w:tc>
        <w:tc>
          <w:tcPr>
            <w:tcW w:w="1570" w:type="dxa"/>
            <w:vAlign w:val="center"/>
          </w:tcPr>
          <w:p w:rsidRPr="002F0A2C" w:rsidR="00D110BF" w:rsidP="00B916E5" w:rsidRDefault="00D110BF" w14:paraId="5F433E9D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Moderately useful</w:t>
            </w:r>
          </w:p>
        </w:tc>
        <w:tc>
          <w:tcPr>
            <w:tcW w:w="1570" w:type="dxa"/>
            <w:vAlign w:val="center"/>
          </w:tcPr>
          <w:p w:rsidRPr="002F0A2C" w:rsidR="00D110BF" w:rsidP="00B916E5" w:rsidRDefault="00D110BF" w14:paraId="31C5F5F0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 xml:space="preserve">Very </w:t>
            </w:r>
          </w:p>
          <w:p w:rsidRPr="002F0A2C" w:rsidR="00D110BF" w:rsidP="00B916E5" w:rsidRDefault="00D110BF" w14:paraId="1278B70E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useful</w:t>
            </w:r>
          </w:p>
        </w:tc>
        <w:tc>
          <w:tcPr>
            <w:tcW w:w="1570" w:type="dxa"/>
            <w:vAlign w:val="center"/>
          </w:tcPr>
          <w:p w:rsidRPr="002F0A2C" w:rsidR="00D110BF" w:rsidP="00B916E5" w:rsidRDefault="00D110BF" w14:paraId="3C1356C6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Extremely useful</w:t>
            </w:r>
          </w:p>
        </w:tc>
        <w:tc>
          <w:tcPr>
            <w:tcW w:w="1570" w:type="dxa"/>
            <w:vAlign w:val="center"/>
          </w:tcPr>
          <w:p w:rsidRPr="002F0A2C" w:rsidR="00D110BF" w:rsidP="00B916E5" w:rsidRDefault="00D110BF" w14:paraId="4CF4B6BB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 xml:space="preserve">Did not </w:t>
            </w:r>
          </w:p>
          <w:p w:rsidRPr="002F0A2C" w:rsidR="00D110BF" w:rsidP="00B916E5" w:rsidRDefault="00D110BF" w14:paraId="631304BD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attend</w:t>
            </w:r>
          </w:p>
        </w:tc>
      </w:tr>
      <w:tr w:rsidRPr="002F0A2C" w:rsidR="00D110BF" w:rsidTr="00B916E5" w14:paraId="617D6EF5" w14:textId="77777777">
        <w:trPr>
          <w:trHeight w:val="284"/>
        </w:trPr>
        <w:sdt>
          <w:sdtPr>
            <w:rPr>
              <w:sz w:val="20"/>
              <w:szCs w:val="20"/>
            </w:rPr>
            <w:id w:val="892162523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569" w:type="dxa"/>
              </w:tcPr>
              <w:p w:rsidRPr="002F0A2C" w:rsidR="00D110BF" w:rsidP="00B916E5" w:rsidRDefault="00D110BF" w14:paraId="6967732A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866897758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569" w:type="dxa"/>
              </w:tcPr>
              <w:p w:rsidRPr="002F0A2C" w:rsidR="00D110BF" w:rsidP="00B916E5" w:rsidRDefault="00D110BF" w14:paraId="40BA037A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541504388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570" w:type="dxa"/>
              </w:tcPr>
              <w:p w:rsidRPr="002F0A2C" w:rsidR="00D110BF" w:rsidP="00B916E5" w:rsidRDefault="00D110BF" w14:paraId="3B242468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747762853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570" w:type="dxa"/>
              </w:tcPr>
              <w:p w:rsidRPr="002F0A2C" w:rsidR="00D110BF" w:rsidP="00B916E5" w:rsidRDefault="00D110BF" w14:paraId="74956F63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779644878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570" w:type="dxa"/>
              </w:tcPr>
              <w:p w:rsidRPr="002F0A2C" w:rsidR="00D110BF" w:rsidP="00B916E5" w:rsidRDefault="00D110BF" w14:paraId="23DF1F5B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753005131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570" w:type="dxa"/>
              </w:tcPr>
              <w:p w:rsidRPr="002F0A2C" w:rsidR="00D110BF" w:rsidP="00B916E5" w:rsidRDefault="00D110BF" w14:paraId="41C2993C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:rsidRPr="002F0A2C" w:rsidR="00D110BF" w:rsidP="001C3EF6" w:rsidRDefault="00D110BF" w14:paraId="11A70278" w14:textId="77777777">
      <w:pPr>
        <w:rPr>
          <w:sz w:val="4"/>
          <w:szCs w:val="4"/>
        </w:rPr>
      </w:pPr>
    </w:p>
    <w:p w:rsidRPr="002F0A2C" w:rsidR="00D110BF" w:rsidP="001C3EF6" w:rsidRDefault="001C3EF6" w14:paraId="528193B5" w14:textId="7896360D">
      <w:pPr>
        <w:rPr>
          <w:b/>
          <w:bCs/>
          <w:sz w:val="20"/>
          <w:szCs w:val="20"/>
        </w:rPr>
      </w:pPr>
      <w:r w:rsidRPr="002F0A2C">
        <w:rPr>
          <w:b/>
          <w:bCs/>
          <w:sz w:val="20"/>
          <w:szCs w:val="20"/>
        </w:rPr>
        <w:t>Please indicate which breakout session you attended</w:t>
      </w:r>
      <w:r w:rsidRPr="002F0A2C" w:rsidR="00D110BF">
        <w:rPr>
          <w:b/>
          <w:bCs/>
          <w:sz w:val="20"/>
          <w:szCs w:val="20"/>
        </w:rPr>
        <w:t>: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625"/>
        <w:gridCol w:w="8725"/>
      </w:tblGrid>
      <w:tr w:rsidRPr="002F0A2C" w:rsidR="00D110BF" w:rsidTr="00D110BF" w14:paraId="3327D0CA" w14:textId="77777777">
        <w:sdt>
          <w:sdtPr>
            <w:rPr>
              <w:sz w:val="20"/>
              <w:szCs w:val="20"/>
            </w:rPr>
            <w:id w:val="-1908987869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625" w:type="dxa"/>
              </w:tcPr>
              <w:p w:rsidRPr="002F0A2C" w:rsidR="00D110BF" w:rsidP="00D110BF" w:rsidRDefault="00D110BF" w14:paraId="669EC5B6" w14:textId="0CFECD7B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725" w:type="dxa"/>
          </w:tcPr>
          <w:p w:rsidRPr="00DC522E" w:rsidR="00D110BF" w:rsidP="00DC522E" w:rsidRDefault="00DC522E" w14:paraId="7413B586" w14:textId="526E8CF6">
            <w:pPr>
              <w:rPr>
                <w:sz w:val="20"/>
                <w:szCs w:val="20"/>
                <w:highlight w:val="yellow"/>
              </w:rPr>
            </w:pPr>
            <w:r w:rsidRPr="00DC522E">
              <w:rPr>
                <w:sz w:val="20"/>
                <w:szCs w:val="20"/>
                <w:highlight w:val="yellow"/>
              </w:rPr>
              <w:t>[Name of Breakout session1]</w:t>
            </w:r>
          </w:p>
        </w:tc>
      </w:tr>
      <w:tr w:rsidRPr="002F0A2C" w:rsidR="00D110BF" w:rsidTr="00D110BF" w14:paraId="6454151D" w14:textId="77777777">
        <w:sdt>
          <w:sdtPr>
            <w:rPr>
              <w:sz w:val="20"/>
              <w:szCs w:val="20"/>
            </w:rPr>
            <w:id w:val="1278914849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625" w:type="dxa"/>
              </w:tcPr>
              <w:p w:rsidRPr="002F0A2C" w:rsidR="00D110BF" w:rsidP="00D110BF" w:rsidRDefault="00D110BF" w14:paraId="198199A5" w14:textId="589DB7B0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725" w:type="dxa"/>
          </w:tcPr>
          <w:p w:rsidRPr="00DC522E" w:rsidR="00D110BF" w:rsidP="00DC522E" w:rsidRDefault="00DC522E" w14:paraId="1BF014A1" w14:textId="1FC8BF79">
            <w:pPr>
              <w:rPr>
                <w:sz w:val="20"/>
                <w:szCs w:val="20"/>
                <w:highlight w:val="yellow"/>
              </w:rPr>
            </w:pPr>
            <w:r w:rsidRPr="00DC522E">
              <w:rPr>
                <w:sz w:val="20"/>
                <w:szCs w:val="20"/>
                <w:highlight w:val="yellow"/>
              </w:rPr>
              <w:t>[Name of Breakout session 2]</w:t>
            </w:r>
          </w:p>
        </w:tc>
      </w:tr>
      <w:tr w:rsidRPr="002F0A2C" w:rsidR="00D110BF" w:rsidTr="00D110BF" w14:paraId="55CBC3B8" w14:textId="77777777">
        <w:sdt>
          <w:sdtPr>
            <w:rPr>
              <w:sz w:val="20"/>
              <w:szCs w:val="20"/>
            </w:rPr>
            <w:id w:val="1798943985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625" w:type="dxa"/>
              </w:tcPr>
              <w:p w:rsidRPr="002F0A2C" w:rsidR="00D110BF" w:rsidP="00D110BF" w:rsidRDefault="00D110BF" w14:paraId="08BAF552" w14:textId="79FE7034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725" w:type="dxa"/>
          </w:tcPr>
          <w:p w:rsidRPr="00DC522E" w:rsidR="00D110BF" w:rsidP="00DC522E" w:rsidRDefault="00DC522E" w14:paraId="076200F7" w14:textId="22C382CF">
            <w:pPr>
              <w:rPr>
                <w:sz w:val="20"/>
                <w:szCs w:val="20"/>
                <w:highlight w:val="yellow"/>
              </w:rPr>
            </w:pPr>
            <w:r w:rsidRPr="00DC522E">
              <w:rPr>
                <w:sz w:val="20"/>
                <w:szCs w:val="20"/>
                <w:highlight w:val="yellow"/>
              </w:rPr>
              <w:t>[Name of Breakout session 3]</w:t>
            </w:r>
          </w:p>
        </w:tc>
      </w:tr>
    </w:tbl>
    <w:p w:rsidRPr="002F0A2C" w:rsidR="0062702E" w:rsidP="001C3EF6" w:rsidRDefault="0062702E" w14:paraId="046CDA95" w14:textId="77777777">
      <w:pPr>
        <w:rPr>
          <w:b/>
          <w:bCs/>
          <w:sz w:val="4"/>
          <w:szCs w:val="4"/>
        </w:rPr>
      </w:pPr>
    </w:p>
    <w:p w:rsidRPr="002F0A2C" w:rsidR="0062702E" w:rsidP="002F0A2C" w:rsidRDefault="000F7228" w14:paraId="2F6B4F1C" w14:textId="01A60481">
      <w:pPr>
        <w:spacing w:after="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</w:t>
      </w:r>
      <w:r w:rsidRPr="002F0A2C" w:rsidR="0062702E">
        <w:rPr>
          <w:b/>
          <w:bCs/>
          <w:sz w:val="20"/>
          <w:szCs w:val="20"/>
        </w:rPr>
        <w:t>lease indicate the response that best represents your opinion about the breakout session you attended.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4429"/>
        <w:gridCol w:w="973"/>
        <w:gridCol w:w="993"/>
        <w:gridCol w:w="1076"/>
        <w:gridCol w:w="985"/>
        <w:gridCol w:w="989"/>
      </w:tblGrid>
      <w:tr w:rsidRPr="002F0A2C" w:rsidR="0062702E" w:rsidTr="002F0A2C" w14:paraId="31B26492" w14:textId="77777777"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Pr="002F0A2C" w:rsidR="0062702E" w:rsidP="001C3EF6" w:rsidRDefault="0062702E" w14:paraId="358114D9" w14:textId="77777777">
            <w:pPr>
              <w:rPr>
                <w:sz w:val="4"/>
                <w:szCs w:val="4"/>
              </w:rPr>
            </w:pPr>
          </w:p>
        </w:tc>
        <w:tc>
          <w:tcPr>
            <w:tcW w:w="973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2F0A2C" w:rsidR="0062702E" w:rsidP="0062702E" w:rsidRDefault="0062702E" w14:paraId="34098B98" w14:textId="2E68C904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Strongly disagree</w:t>
            </w:r>
          </w:p>
        </w:tc>
        <w:tc>
          <w:tcPr>
            <w:tcW w:w="993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2F0A2C" w:rsidR="0062702E" w:rsidP="0062702E" w:rsidRDefault="0062702E" w14:paraId="6D3D19FC" w14:textId="5B0E4EA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Disagree</w:t>
            </w:r>
          </w:p>
        </w:tc>
        <w:tc>
          <w:tcPr>
            <w:tcW w:w="1076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2F0A2C" w:rsidR="0062702E" w:rsidP="0062702E" w:rsidRDefault="0062702E" w14:paraId="5C1ADB98" w14:textId="543B7A03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Neutral</w:t>
            </w:r>
          </w:p>
        </w:tc>
        <w:tc>
          <w:tcPr>
            <w:tcW w:w="985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2F0A2C" w:rsidR="0062702E" w:rsidP="0062702E" w:rsidRDefault="0062702E" w14:paraId="0D674A96" w14:textId="3174D23D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Agree</w:t>
            </w:r>
          </w:p>
        </w:tc>
        <w:tc>
          <w:tcPr>
            <w:tcW w:w="989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2F0A2C" w:rsidR="0062702E" w:rsidP="0062702E" w:rsidRDefault="0062702E" w14:paraId="4EA51357" w14:textId="62B14102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Strongly agree</w:t>
            </w:r>
          </w:p>
        </w:tc>
      </w:tr>
      <w:tr w:rsidRPr="002F0A2C" w:rsidR="002F0A2C" w:rsidTr="002F0A2C" w14:paraId="7E0A3492" w14:textId="77777777"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Pr="002F0A2C" w:rsidR="002F0A2C" w:rsidP="002F0A2C" w:rsidRDefault="002F0A2C" w14:paraId="79DBEA25" w14:textId="77777777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The presenter(s) had a thorough knowledge of the subject.</w:t>
            </w:r>
          </w:p>
          <w:p w:rsidRPr="002F0A2C" w:rsidR="002F0A2C" w:rsidP="002F0A2C" w:rsidRDefault="002F0A2C" w14:paraId="6190BFAF" w14:textId="062FFBCF">
            <w:pPr>
              <w:rPr>
                <w:sz w:val="10"/>
                <w:szCs w:val="10"/>
              </w:rPr>
            </w:pPr>
          </w:p>
        </w:tc>
        <w:sdt>
          <w:sdtPr>
            <w:rPr>
              <w:sz w:val="20"/>
              <w:szCs w:val="20"/>
            </w:rPr>
            <w:id w:val="-822191971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73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09169237" w14:textId="732A9826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617227294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93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41F40233" w14:textId="637CBD71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900633513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076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49053D89" w14:textId="345DC82A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656456837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5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691696E5" w14:textId="12795D59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376433958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9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22A7BF23" w14:textId="192971A2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Pr="002F0A2C" w:rsidR="002F0A2C" w:rsidTr="002F0A2C" w14:paraId="6F42705F" w14:textId="77777777"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Pr="002F0A2C" w:rsidR="002F0A2C" w:rsidP="002F0A2C" w:rsidRDefault="002F0A2C" w14:paraId="4FAED32C" w14:textId="77777777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The session provided information relevant to the Grantee Meeting.</w:t>
            </w:r>
          </w:p>
          <w:p w:rsidRPr="002F0A2C" w:rsidR="002F0A2C" w:rsidP="002F0A2C" w:rsidRDefault="002F0A2C" w14:paraId="688FB415" w14:textId="04B28541">
            <w:pPr>
              <w:rPr>
                <w:sz w:val="10"/>
                <w:szCs w:val="10"/>
              </w:rPr>
            </w:pPr>
          </w:p>
        </w:tc>
        <w:sdt>
          <w:sdtPr>
            <w:rPr>
              <w:sz w:val="20"/>
              <w:szCs w:val="20"/>
            </w:rPr>
            <w:id w:val="-2009598077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7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6BFC6AF5" w14:textId="69F0AD49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2030554374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9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4DA03755" w14:textId="74301BFC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430552818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07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16779B50" w14:textId="5F7CDBF1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443062242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058E00F7" w14:textId="208F44FB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873382655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33C7C059" w14:textId="52716914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Pr="002F0A2C" w:rsidR="002F0A2C" w:rsidTr="002F0A2C" w14:paraId="01C96712" w14:textId="77777777"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Pr="002F0A2C" w:rsidR="002F0A2C" w:rsidP="002F0A2C" w:rsidRDefault="002F0A2C" w14:paraId="64353B00" w14:textId="77777777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I understood the material presented.</w:t>
            </w:r>
          </w:p>
          <w:p w:rsidRPr="002F0A2C" w:rsidR="002F0A2C" w:rsidP="002F0A2C" w:rsidRDefault="002F0A2C" w14:paraId="62DDD6FC" w14:textId="00E8208C">
            <w:pPr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570185791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7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738D5FBB" w14:textId="4F1F226F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379793723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9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119E6F24" w14:textId="67556BDB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474520115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07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061A6244" w14:textId="3CF1DF89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722488181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3D38884B" w14:textId="34F8886D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944688462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3CD18AED" w14:textId="1556564A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Pr="002F0A2C" w:rsidR="002F0A2C" w:rsidTr="002F0A2C" w14:paraId="67864616" w14:textId="77777777"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Pr="002F0A2C" w:rsidR="002F0A2C" w:rsidP="002F0A2C" w:rsidRDefault="002F0A2C" w14:paraId="5BB7E012" w14:textId="77777777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My knowledge on the subject increased as a result of the session.</w:t>
            </w:r>
          </w:p>
          <w:p w:rsidRPr="002F0A2C" w:rsidR="002F0A2C" w:rsidP="002F0A2C" w:rsidRDefault="002F0A2C" w14:paraId="2683D5F6" w14:textId="69256C47">
            <w:pPr>
              <w:rPr>
                <w:sz w:val="10"/>
                <w:szCs w:val="10"/>
              </w:rPr>
            </w:pPr>
          </w:p>
        </w:tc>
        <w:sdt>
          <w:sdtPr>
            <w:rPr>
              <w:sz w:val="20"/>
              <w:szCs w:val="20"/>
            </w:rPr>
            <w:id w:val="-252667366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7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2AB40F98" w14:textId="20E5AA41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506894650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9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58C700CD" w14:textId="5F0AAFE6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278373816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07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6576965B" w14:textId="1763B505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2066524257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117311C1" w14:textId="7BDAABFA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483818765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067CD3C9" w14:textId="03131015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Pr="002F0A2C" w:rsidR="002F0A2C" w:rsidTr="002F0A2C" w14:paraId="644284FD" w14:textId="77777777"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Pr="002F0A2C" w:rsidR="002F0A2C" w:rsidP="002F0A2C" w:rsidRDefault="002F0A2C" w14:paraId="221A18FB" w14:textId="77777777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I left the session with something I can implement in my job or state.</w:t>
            </w:r>
          </w:p>
          <w:p w:rsidRPr="002F0A2C" w:rsidR="002F0A2C" w:rsidP="002F0A2C" w:rsidRDefault="002F0A2C" w14:paraId="253BBA46" w14:textId="381BEB2E">
            <w:pPr>
              <w:rPr>
                <w:sz w:val="10"/>
                <w:szCs w:val="10"/>
              </w:rPr>
            </w:pPr>
          </w:p>
        </w:tc>
        <w:sdt>
          <w:sdtPr>
            <w:rPr>
              <w:sz w:val="20"/>
              <w:szCs w:val="20"/>
            </w:rPr>
            <w:id w:val="1266811471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7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7F65D8B5" w14:textId="7121DDEB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880435912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9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01378A53" w14:textId="1DAA0ABF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834148107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07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4AC23B4A" w14:textId="2DF3D200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503871883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18695503" w14:textId="09F8F944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448360271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1BEF0BD7" w14:textId="3D345EE0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Pr="002F0A2C" w:rsidR="002F0A2C" w:rsidTr="002F0A2C" w14:paraId="53C14717" w14:textId="77777777">
        <w:tc>
          <w:tcPr>
            <w:tcW w:w="4429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2F0A2C" w:rsidR="002F0A2C" w:rsidP="002F0A2C" w:rsidRDefault="002F0A2C" w14:paraId="66F4C71C" w14:textId="751BBE4B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Overall, I was satisfied with the session.</w:t>
            </w:r>
          </w:p>
        </w:tc>
        <w:sdt>
          <w:sdtPr>
            <w:rPr>
              <w:sz w:val="20"/>
              <w:szCs w:val="20"/>
            </w:rPr>
            <w:id w:val="1989587842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73" w:type="dxa"/>
                <w:tcBorders>
                  <w:top w:val="nil"/>
                  <w:left w:val="nil"/>
                  <w:bottom w:val="single" w:color="auto" w:sz="4" w:space="0"/>
                  <w:right w:val="nil"/>
                </w:tcBorders>
                <w:vAlign w:val="center"/>
              </w:tcPr>
              <w:p w:rsidRPr="002F0A2C" w:rsidR="002F0A2C" w:rsidP="002F0A2C" w:rsidRDefault="002F0A2C" w14:paraId="578757E9" w14:textId="7448906E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054198360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93" w:type="dxa"/>
                <w:tcBorders>
                  <w:top w:val="nil"/>
                  <w:left w:val="nil"/>
                  <w:bottom w:val="single" w:color="auto" w:sz="4" w:space="0"/>
                  <w:right w:val="nil"/>
                </w:tcBorders>
                <w:vAlign w:val="center"/>
              </w:tcPr>
              <w:p w:rsidRPr="002F0A2C" w:rsidR="002F0A2C" w:rsidP="002F0A2C" w:rsidRDefault="002F0A2C" w14:paraId="7E445E35" w14:textId="758C1228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73976003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076" w:type="dxa"/>
                <w:tcBorders>
                  <w:top w:val="nil"/>
                  <w:left w:val="nil"/>
                  <w:bottom w:val="single" w:color="auto" w:sz="4" w:space="0"/>
                  <w:right w:val="nil"/>
                </w:tcBorders>
                <w:vAlign w:val="center"/>
              </w:tcPr>
              <w:p w:rsidRPr="002F0A2C" w:rsidR="002F0A2C" w:rsidP="002F0A2C" w:rsidRDefault="002F0A2C" w14:paraId="1FDF0BEB" w14:textId="342EBAF5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593740608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5" w:type="dxa"/>
                <w:tcBorders>
                  <w:top w:val="nil"/>
                  <w:left w:val="nil"/>
                  <w:bottom w:val="single" w:color="auto" w:sz="4" w:space="0"/>
                  <w:right w:val="nil"/>
                </w:tcBorders>
                <w:vAlign w:val="center"/>
              </w:tcPr>
              <w:p w:rsidRPr="002F0A2C" w:rsidR="002F0A2C" w:rsidP="002F0A2C" w:rsidRDefault="002F0A2C" w14:paraId="4AD9092B" w14:textId="1C57DE09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978350824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9" w:type="dxa"/>
                <w:tcBorders>
                  <w:top w:val="nil"/>
                  <w:left w:val="nil"/>
                  <w:bottom w:val="single" w:color="auto" w:sz="4" w:space="0"/>
                  <w:right w:val="nil"/>
                </w:tcBorders>
                <w:vAlign w:val="center"/>
              </w:tcPr>
              <w:p w:rsidRPr="002F0A2C" w:rsidR="002F0A2C" w:rsidP="002F0A2C" w:rsidRDefault="002F0A2C" w14:paraId="03418573" w14:textId="3E281F3C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:rsidRPr="002F0A2C" w:rsidR="00D110BF" w:rsidP="001C3EF6" w:rsidRDefault="00D110BF" w14:paraId="2249F622" w14:textId="0A74428F">
      <w:pPr>
        <w:rPr>
          <w:sz w:val="4"/>
          <w:szCs w:val="4"/>
        </w:rPr>
      </w:pPr>
    </w:p>
    <w:p w:rsidRPr="00EB6C2B" w:rsidR="00EB6C2B" w:rsidP="00EB6C2B" w:rsidRDefault="00EB6C2B" w14:paraId="7BAB3429" w14:textId="5ABFC08D">
      <w:pPr>
        <w:shd w:val="clear" w:color="auto" w:fill="FFFFFF"/>
        <w:rPr>
          <w:rFonts w:cstheme="minorHAnsi"/>
          <w:sz w:val="20"/>
          <w:szCs w:val="20"/>
          <w:lang w:val="en"/>
        </w:rPr>
      </w:pPr>
      <w:r w:rsidRPr="00EB6C2B">
        <w:rPr>
          <w:rFonts w:cstheme="minorHAnsi"/>
          <w:sz w:val="20"/>
          <w:szCs w:val="20"/>
        </w:rPr>
        <w:t xml:space="preserve">PAPERWORK REDUCTION ACT OF 1995 (Pub. L. 104-13) </w:t>
      </w:r>
      <w:r w:rsidRPr="00EB6C2B">
        <w:rPr>
          <w:rFonts w:cstheme="minorHAnsi"/>
          <w:sz w:val="20"/>
          <w:szCs w:val="20"/>
          <w:lang w:val="en"/>
        </w:rPr>
        <w:t xml:space="preserve">STATEMENT OF PUBLIC BURDEN: </w:t>
      </w:r>
      <w:bookmarkStart w:name="_Hlk68520843" w:id="0"/>
      <w:proofErr w:type="spellStart"/>
      <w:r w:rsidRPr="00EB6C2B">
        <w:rPr>
          <w:rFonts w:cstheme="minorHAnsi"/>
          <w:sz w:val="20"/>
          <w:szCs w:val="20"/>
          <w:lang w:val="en"/>
        </w:rPr>
        <w:t>T</w:t>
      </w:r>
      <w:r w:rsidRPr="00EB6C2B">
        <w:rPr>
          <w:rFonts w:cstheme="minorHAnsi"/>
          <w:sz w:val="20"/>
          <w:szCs w:val="20"/>
        </w:rPr>
        <w:t>he</w:t>
      </w:r>
      <w:proofErr w:type="spellEnd"/>
      <w:r w:rsidRPr="00EB6C2B">
        <w:rPr>
          <w:rFonts w:cstheme="minorHAnsi"/>
          <w:sz w:val="20"/>
          <w:szCs w:val="20"/>
        </w:rPr>
        <w:t xml:space="preserve"> purpose of this information collection is to gather information from discretionary grantees on their meeting experience. Public reporting burden for this collection of infor</w:t>
      </w:r>
      <w:r w:rsidR="00606FC5">
        <w:rPr>
          <w:rFonts w:cstheme="minorHAnsi"/>
          <w:sz w:val="20"/>
          <w:szCs w:val="20"/>
        </w:rPr>
        <w:t>mation is estimated to average 5</w:t>
      </w:r>
      <w:r w:rsidRPr="00EB6C2B">
        <w:rPr>
          <w:rFonts w:cstheme="minorHAnsi"/>
          <w:sz w:val="20"/>
          <w:szCs w:val="20"/>
        </w:rPr>
        <w:t xml:space="preserve"> minute</w:t>
      </w:r>
      <w:r w:rsidR="007F3D9C">
        <w:rPr>
          <w:rFonts w:cstheme="minorHAnsi"/>
          <w:sz w:val="20"/>
          <w:szCs w:val="20"/>
        </w:rPr>
        <w:t>s</w:t>
      </w:r>
      <w:bookmarkStart w:name="_GoBack" w:id="1"/>
      <w:bookmarkEnd w:id="1"/>
      <w:r w:rsidRPr="00EB6C2B">
        <w:rPr>
          <w:rFonts w:cstheme="minorHAnsi"/>
          <w:sz w:val="20"/>
          <w:szCs w:val="20"/>
        </w:rPr>
        <w:t xml:space="preserve"> per respondent, including the time for reviewing instructions, gathering and maintaining the data needed, and reviewing the collection of information. </w:t>
      </w:r>
      <w:r w:rsidRPr="00EB6C2B">
        <w:rPr>
          <w:rFonts w:cstheme="minorHAnsi"/>
          <w:sz w:val="20"/>
          <w:szCs w:val="20"/>
          <w:lang w:val="en"/>
        </w:rPr>
        <w:t xml:space="preserve">This is a voluntary collection of information. </w:t>
      </w:r>
      <w:bookmarkEnd w:id="0"/>
      <w:r w:rsidRPr="00EB6C2B">
        <w:rPr>
          <w:rFonts w:cstheme="minorHAnsi"/>
          <w:sz w:val="20"/>
          <w:szCs w:val="20"/>
        </w:rPr>
        <w:t xml:space="preserve">An agency may not conduct or sponsor, and a person is not required to respond to, a collection of information subject to the requirements of the Paperwork Reduction Act of 1995, unless it displays a currently valid OMB control number. The OMB # is 0970-0401 and the expiration date is 05/31/2021. </w:t>
      </w:r>
      <w:r w:rsidRPr="00EB6C2B">
        <w:rPr>
          <w:rFonts w:cstheme="minorHAnsi"/>
          <w:sz w:val="20"/>
          <w:szCs w:val="20"/>
          <w:lang w:val="en"/>
        </w:rPr>
        <w:t>If you have any comments on this collection of information, please contact Julie Fliss at Julie.fliss@acf.hhs.gov.</w:t>
      </w:r>
    </w:p>
    <w:p w:rsidR="00EB6C2B" w:rsidP="001C3EF6" w:rsidRDefault="00EB6C2B" w14:paraId="6BDBA57F" w14:textId="6468FCA2">
      <w:pPr>
        <w:rPr>
          <w:b/>
          <w:bCs/>
          <w:sz w:val="20"/>
          <w:szCs w:val="20"/>
        </w:rPr>
      </w:pPr>
    </w:p>
    <w:p w:rsidR="00EB6C2B" w:rsidP="001C3EF6" w:rsidRDefault="00EB6C2B" w14:paraId="2AB0CAAA" w14:textId="5B5BA03E">
      <w:pPr>
        <w:rPr>
          <w:b/>
          <w:bCs/>
          <w:sz w:val="20"/>
          <w:szCs w:val="20"/>
        </w:rPr>
      </w:pPr>
    </w:p>
    <w:p w:rsidRPr="00E27062" w:rsidR="00EB6C2B" w:rsidP="00EB6C2B" w:rsidRDefault="00EB6C2B" w14:paraId="05C99CC5" w14:textId="77777777">
      <w:pPr>
        <w:rPr>
          <w:b/>
          <w:bCs/>
          <w:sz w:val="20"/>
          <w:szCs w:val="20"/>
        </w:rPr>
      </w:pPr>
      <w:r w:rsidRPr="00E27062">
        <w:rPr>
          <w:b/>
          <w:bCs/>
          <w:sz w:val="20"/>
          <w:szCs w:val="20"/>
        </w:rPr>
        <w:t>This form was completed by:</w:t>
      </w:r>
    </w:p>
    <w:tbl>
      <w:tblPr>
        <w:tblStyle w:val="TableGrid"/>
        <w:tblW w:w="9540" w:type="dxa"/>
        <w:tblInd w:w="-5" w:type="dxa"/>
        <w:tblLook w:val="04A0" w:firstRow="1" w:lastRow="0" w:firstColumn="1" w:lastColumn="0" w:noHBand="0" w:noVBand="1"/>
      </w:tblPr>
      <w:tblGrid>
        <w:gridCol w:w="601"/>
        <w:gridCol w:w="2369"/>
        <w:gridCol w:w="611"/>
        <w:gridCol w:w="2311"/>
        <w:gridCol w:w="616"/>
        <w:gridCol w:w="3032"/>
      </w:tblGrid>
      <w:tr w:rsidR="00EB6C2B" w:rsidTr="003D1D1C" w14:paraId="20862728" w14:textId="77777777">
        <w:trPr>
          <w:trHeight w:val="253"/>
        </w:trPr>
        <w:sdt>
          <w:sdtPr>
            <w:rPr>
              <w:sz w:val="20"/>
              <w:szCs w:val="20"/>
            </w:rPr>
            <w:id w:val="-1361583177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616" w:type="dxa"/>
                <w:tcBorders>
                  <w:left w:val="nil"/>
                  <w:bottom w:val="nil"/>
                  <w:right w:val="nil"/>
                </w:tcBorders>
              </w:tcPr>
              <w:p w:rsidR="00EB6C2B" w:rsidP="003D1D1C" w:rsidRDefault="00EB6C2B" w14:paraId="228FED36" w14:textId="77777777">
                <w:pPr>
                  <w:rPr>
                    <w:sz w:val="20"/>
                    <w:szCs w:val="20"/>
                  </w:rPr>
                </w:pPr>
                <w:r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35" w:type="dxa"/>
            <w:tcBorders>
              <w:left w:val="nil"/>
              <w:bottom w:val="nil"/>
              <w:right w:val="nil"/>
            </w:tcBorders>
          </w:tcPr>
          <w:p w:rsidR="00EB6C2B" w:rsidP="003D1D1C" w:rsidRDefault="00EB6C2B" w14:paraId="068BFA93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e CBCAP Lead</w:t>
            </w:r>
          </w:p>
        </w:tc>
        <w:sdt>
          <w:sdtPr>
            <w:rPr>
              <w:sz w:val="20"/>
              <w:szCs w:val="20"/>
            </w:rPr>
            <w:id w:val="111174995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628" w:type="dxa"/>
                <w:tcBorders>
                  <w:left w:val="nil"/>
                  <w:bottom w:val="nil"/>
                  <w:right w:val="nil"/>
                </w:tcBorders>
              </w:tcPr>
              <w:p w:rsidR="00EB6C2B" w:rsidP="003D1D1C" w:rsidRDefault="00EB6C2B" w14:paraId="43189798" w14:textId="77777777">
                <w:pPr>
                  <w:rPr>
                    <w:sz w:val="20"/>
                    <w:szCs w:val="20"/>
                  </w:rPr>
                </w:pPr>
                <w:r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34" w:type="dxa"/>
            <w:tcBorders>
              <w:left w:val="nil"/>
              <w:bottom w:val="nil"/>
              <w:right w:val="nil"/>
            </w:tcBorders>
          </w:tcPr>
          <w:p w:rsidR="00EB6C2B" w:rsidP="003D1D1C" w:rsidRDefault="00EB6C2B" w14:paraId="217C72EB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BCAP Local Program</w:t>
            </w:r>
          </w:p>
        </w:tc>
        <w:sdt>
          <w:sdtPr>
            <w:rPr>
              <w:sz w:val="20"/>
              <w:szCs w:val="20"/>
            </w:rPr>
            <w:id w:val="556509832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634" w:type="dxa"/>
                <w:tcBorders>
                  <w:left w:val="nil"/>
                  <w:bottom w:val="nil"/>
                  <w:right w:val="nil"/>
                </w:tcBorders>
              </w:tcPr>
              <w:p w:rsidR="00EB6C2B" w:rsidP="003D1D1C" w:rsidRDefault="00EB6C2B" w14:paraId="3E516CE6" w14:textId="77777777">
                <w:pPr>
                  <w:rPr>
                    <w:sz w:val="20"/>
                    <w:szCs w:val="20"/>
                  </w:rPr>
                </w:pPr>
                <w:r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left w:val="nil"/>
              <w:bottom w:val="nil"/>
              <w:right w:val="nil"/>
            </w:tcBorders>
          </w:tcPr>
          <w:p w:rsidR="00EB6C2B" w:rsidP="003D1D1C" w:rsidRDefault="00EB6C2B" w14:paraId="54CB90FD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BCAP Tribal/Migrant Programs</w:t>
            </w:r>
          </w:p>
        </w:tc>
      </w:tr>
      <w:tr w:rsidR="00EB6C2B" w:rsidTr="003D1D1C" w14:paraId="75E3FF3D" w14:textId="77777777">
        <w:trPr>
          <w:trHeight w:val="253"/>
        </w:trPr>
        <w:sdt>
          <w:sdtPr>
            <w:rPr>
              <w:sz w:val="20"/>
              <w:szCs w:val="20"/>
            </w:rPr>
            <w:id w:val="1686639198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616" w:type="dxa"/>
                <w:tcBorders>
                  <w:top w:val="nil"/>
                  <w:left w:val="nil"/>
                  <w:right w:val="nil"/>
                </w:tcBorders>
              </w:tcPr>
              <w:p w:rsidR="00EB6C2B" w:rsidP="003D1D1C" w:rsidRDefault="00EB6C2B" w14:paraId="5598FCED" w14:textId="77777777">
                <w:pPr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35" w:type="dxa"/>
            <w:tcBorders>
              <w:top w:val="nil"/>
              <w:left w:val="nil"/>
              <w:right w:val="nil"/>
            </w:tcBorders>
          </w:tcPr>
          <w:p w:rsidR="00EB6C2B" w:rsidP="003D1D1C" w:rsidRDefault="00EB6C2B" w14:paraId="692BF04E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ent Leader/Caregiver</w:t>
            </w:r>
          </w:p>
        </w:tc>
        <w:sdt>
          <w:sdtPr>
            <w:rPr>
              <w:sz w:val="20"/>
              <w:szCs w:val="20"/>
            </w:rPr>
            <w:id w:val="1526675712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628" w:type="dxa"/>
                <w:tcBorders>
                  <w:top w:val="nil"/>
                  <w:left w:val="nil"/>
                  <w:right w:val="nil"/>
                </w:tcBorders>
              </w:tcPr>
              <w:p w:rsidR="00EB6C2B" w:rsidP="003D1D1C" w:rsidRDefault="00EB6C2B" w14:paraId="55AEC2DE" w14:textId="77777777">
                <w:pPr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34" w:type="dxa"/>
            <w:tcBorders>
              <w:top w:val="nil"/>
              <w:left w:val="nil"/>
              <w:right w:val="nil"/>
            </w:tcBorders>
          </w:tcPr>
          <w:p w:rsidR="00EB6C2B" w:rsidP="003D1D1C" w:rsidRDefault="00EB6C2B" w14:paraId="2C769305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State CBCAP Staff</w:t>
            </w:r>
          </w:p>
        </w:tc>
        <w:sdt>
          <w:sdtPr>
            <w:rPr>
              <w:sz w:val="20"/>
              <w:szCs w:val="20"/>
            </w:rPr>
            <w:id w:val="-289434537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634" w:type="dxa"/>
                <w:tcBorders>
                  <w:top w:val="nil"/>
                  <w:left w:val="nil"/>
                  <w:right w:val="nil"/>
                </w:tcBorders>
              </w:tcPr>
              <w:p w:rsidR="00EB6C2B" w:rsidP="003D1D1C" w:rsidRDefault="00EB6C2B" w14:paraId="5BF2EE85" w14:textId="77777777">
                <w:pPr>
                  <w:rPr>
                    <w:sz w:val="20"/>
                    <w:szCs w:val="20"/>
                  </w:rPr>
                </w:pPr>
                <w:r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nil"/>
              <w:left w:val="nil"/>
              <w:right w:val="nil"/>
            </w:tcBorders>
          </w:tcPr>
          <w:p w:rsidR="00EB6C2B" w:rsidP="003D1D1C" w:rsidRDefault="00EB6C2B" w14:paraId="11B55E01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(Specify): ______________</w:t>
            </w:r>
          </w:p>
        </w:tc>
      </w:tr>
    </w:tbl>
    <w:p w:rsidRPr="00BD103E" w:rsidR="00EB6C2B" w:rsidP="00EB6C2B" w:rsidRDefault="00EB6C2B" w14:paraId="46C3ADD0" w14:textId="77777777">
      <w:pPr>
        <w:rPr>
          <w:b/>
          <w:bCs/>
          <w:sz w:val="4"/>
          <w:szCs w:val="4"/>
        </w:rPr>
      </w:pPr>
    </w:p>
    <w:p w:rsidR="00EB6C2B" w:rsidP="00EB6C2B" w:rsidRDefault="00EB6C2B" w14:paraId="5BEFD8B5" w14:textId="77777777">
      <w:pPr>
        <w:rPr>
          <w:b/>
          <w:bCs/>
          <w:sz w:val="20"/>
          <w:szCs w:val="20"/>
        </w:rPr>
      </w:pPr>
      <w:r w:rsidRPr="00E27062">
        <w:rPr>
          <w:b/>
          <w:bCs/>
          <w:sz w:val="20"/>
          <w:szCs w:val="20"/>
        </w:rPr>
        <w:t>Comments/Suggestions:</w:t>
      </w:r>
    </w:p>
    <w:p w:rsidRPr="00E27062" w:rsidR="00EB6C2B" w:rsidP="001C3EF6" w:rsidRDefault="00EB6C2B" w14:paraId="651F451C" w14:textId="77777777">
      <w:pPr>
        <w:rPr>
          <w:b/>
          <w:bCs/>
          <w:sz w:val="20"/>
          <w:szCs w:val="20"/>
        </w:rPr>
      </w:pPr>
    </w:p>
    <w:sectPr w:rsidRPr="00E27062" w:rsidR="00EB6C2B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8A44E2" w14:textId="77777777" w:rsidR="00532CCB" w:rsidRDefault="00532CCB" w:rsidP="001C3EF6">
      <w:pPr>
        <w:spacing w:after="0" w:line="240" w:lineRule="auto"/>
      </w:pPr>
      <w:r>
        <w:separator/>
      </w:r>
    </w:p>
  </w:endnote>
  <w:endnote w:type="continuationSeparator" w:id="0">
    <w:p w14:paraId="4290E4DF" w14:textId="77777777" w:rsidR="00532CCB" w:rsidRDefault="00532CCB" w:rsidP="001C3E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505997" w14:textId="77777777" w:rsidR="00532CCB" w:rsidRDefault="00532CCB" w:rsidP="001C3EF6">
      <w:pPr>
        <w:spacing w:after="0" w:line="240" w:lineRule="auto"/>
      </w:pPr>
      <w:r>
        <w:separator/>
      </w:r>
    </w:p>
  </w:footnote>
  <w:footnote w:type="continuationSeparator" w:id="0">
    <w:p w14:paraId="16743C17" w14:textId="77777777" w:rsidR="00532CCB" w:rsidRDefault="00532CCB" w:rsidP="001C3E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BAD77E" w14:textId="05E32844" w:rsidR="001C3EF6" w:rsidRDefault="001C3EF6">
    <w:pPr>
      <w:pStyle w:val="Header"/>
    </w:pPr>
    <w:r w:rsidRPr="001C3EF6">
      <w:rPr>
        <w:noProof/>
      </w:rPr>
      <w:drawing>
        <wp:anchor distT="0" distB="0" distL="114300" distR="114300" simplePos="0" relativeHeight="251658240" behindDoc="0" locked="0" layoutInCell="1" allowOverlap="0" wp14:anchorId="2A7383F3" wp14:editId="768C76F7">
          <wp:simplePos x="0" y="0"/>
          <wp:positionH relativeFrom="margin">
            <wp:align>left</wp:align>
          </wp:positionH>
          <wp:positionV relativeFrom="paragraph">
            <wp:posOffset>-69850</wp:posOffset>
          </wp:positionV>
          <wp:extent cx="740664" cy="740664"/>
          <wp:effectExtent l="0" t="0" r="2540" b="254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0664" cy="7406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C3EF6">
      <w:rPr>
        <w:noProof/>
      </w:rPr>
      <w:drawing>
        <wp:anchor distT="0" distB="0" distL="114300" distR="114300" simplePos="0" relativeHeight="251659264" behindDoc="0" locked="0" layoutInCell="1" allowOverlap="1" wp14:anchorId="7B6D5B01" wp14:editId="5B25619E">
          <wp:simplePos x="0" y="0"/>
          <wp:positionH relativeFrom="margin">
            <wp:align>right</wp:align>
          </wp:positionH>
          <wp:positionV relativeFrom="paragraph">
            <wp:posOffset>-152400</wp:posOffset>
          </wp:positionV>
          <wp:extent cx="822960" cy="82296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2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center" w:leader="none"/>
    </w:r>
    <w:r>
      <w:t>Community-Based Child Abuse Prevention Program</w:t>
    </w:r>
  </w:p>
  <w:p w14:paraId="45E333CA" w14:textId="17F94911" w:rsidR="001C3EF6" w:rsidRDefault="001C3EF6">
    <w:pPr>
      <w:pStyle w:val="Header"/>
    </w:pPr>
    <w:r>
      <w:tab/>
      <w:t>Annual Grantee Meeting</w:t>
    </w:r>
  </w:p>
  <w:p w14:paraId="5174DFDA" w14:textId="257358D8" w:rsidR="001C3EF6" w:rsidRDefault="001C3EF6">
    <w:pPr>
      <w:pStyle w:val="Header"/>
    </w:pPr>
    <w:r>
      <w:tab/>
    </w:r>
    <w:r w:rsidR="00DC522E">
      <w:t>[Date of Grantee Meeting]</w:t>
    </w:r>
    <w:r>
      <w:t xml:space="preserve"> </w:t>
    </w:r>
  </w:p>
  <w:p w14:paraId="19B45FDD" w14:textId="54C7271E" w:rsidR="001C3EF6" w:rsidRDefault="001C3EF6">
    <w:pPr>
      <w:pStyle w:val="Header"/>
    </w:pPr>
    <w:r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jQ0MbY0NjYxMrdQ0lEKTi0uzszPAykwqQUAlrt9lywAAAA="/>
  </w:docVars>
  <w:rsids>
    <w:rsidRoot w:val="001C3EF6"/>
    <w:rsid w:val="000D7376"/>
    <w:rsid w:val="000F7228"/>
    <w:rsid w:val="001C3EF6"/>
    <w:rsid w:val="002F0A2C"/>
    <w:rsid w:val="004068F5"/>
    <w:rsid w:val="0045590A"/>
    <w:rsid w:val="00532CCB"/>
    <w:rsid w:val="00570E79"/>
    <w:rsid w:val="00606FC5"/>
    <w:rsid w:val="0062702E"/>
    <w:rsid w:val="006B4A14"/>
    <w:rsid w:val="007D3627"/>
    <w:rsid w:val="007F3D9C"/>
    <w:rsid w:val="0095396D"/>
    <w:rsid w:val="00B07081"/>
    <w:rsid w:val="00B7035C"/>
    <w:rsid w:val="00BD103E"/>
    <w:rsid w:val="00D110BF"/>
    <w:rsid w:val="00DA5FC0"/>
    <w:rsid w:val="00DC522E"/>
    <w:rsid w:val="00DE24A0"/>
    <w:rsid w:val="00E27062"/>
    <w:rsid w:val="00EB6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D8538CE"/>
  <w15:chartTrackingRefBased/>
  <w15:docId w15:val="{C131CCB7-E06A-4507-8ABA-DF7983742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3E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3EF6"/>
  </w:style>
  <w:style w:type="paragraph" w:styleId="Footer">
    <w:name w:val="footer"/>
    <w:basedOn w:val="Normal"/>
    <w:link w:val="FooterChar"/>
    <w:uiPriority w:val="99"/>
    <w:unhideWhenUsed/>
    <w:rsid w:val="001C3E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3EF6"/>
  </w:style>
  <w:style w:type="table" w:styleId="TableGrid">
    <w:name w:val="Table Grid"/>
    <w:basedOn w:val="TableNormal"/>
    <w:uiPriority w:val="39"/>
    <w:rsid w:val="00D110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39878A7DC3234E8458710E85AF48B5" ma:contentTypeVersion="13" ma:contentTypeDescription="Create a new document." ma:contentTypeScope="" ma:versionID="ee4cb117953abde54a08d0e0e5a69cce">
  <xsd:schema xmlns:xsd="http://www.w3.org/2001/XMLSchema" xmlns:xs="http://www.w3.org/2001/XMLSchema" xmlns:p="http://schemas.microsoft.com/office/2006/metadata/properties" xmlns:ns1="http://schemas.microsoft.com/sharepoint/v3" xmlns:ns3="1522ec36-28c0-472d-ac15-74a8e0146ec7" xmlns:ns4="ab34640c-b230-4aea-83bd-19c0811e10f6" targetNamespace="http://schemas.microsoft.com/office/2006/metadata/properties" ma:root="true" ma:fieldsID="715d13315b8756209047c8aaa65347ef" ns1:_="" ns3:_="" ns4:_="">
    <xsd:import namespace="http://schemas.microsoft.com/sharepoint/v3"/>
    <xsd:import namespace="1522ec36-28c0-472d-ac15-74a8e0146ec7"/>
    <xsd:import namespace="ab34640c-b230-4aea-83bd-19c0811e10f6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22ec36-28c0-472d-ac15-74a8e0146ec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4640c-b230-4aea-83bd-19c0811e10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7AFB4E-756D-42E8-B582-42C37893D1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522ec36-28c0-472d-ac15-74a8e0146ec7"/>
    <ds:schemaRef ds:uri="ab34640c-b230-4aea-83bd-19c0811e10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38BF1A-CC4E-4355-9243-E97659BD89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ABC6C1-ED10-4EB5-8057-20D84D796805}">
  <ds:schemaRefs>
    <ds:schemaRef ds:uri="http://schemas.microsoft.com/office/2006/documentManagement/types"/>
    <ds:schemaRef ds:uri="1522ec36-28c0-472d-ac15-74a8e0146ec7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sharepoint/v3"/>
    <ds:schemaRef ds:uri="ab34640c-b230-4aea-83bd-19c0811e10f6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E8A5283-DB49-4B46-BE08-81478A36B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4</Words>
  <Characters>2138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o, Amber L.</dc:creator>
  <cp:keywords/>
  <dc:description/>
  <cp:lastModifiedBy>Rothstein, Jan (ACF)</cp:lastModifiedBy>
  <cp:revision>2</cp:revision>
  <dcterms:created xsi:type="dcterms:W3CDTF">2021-04-13T20:07:00Z</dcterms:created>
  <dcterms:modified xsi:type="dcterms:W3CDTF">2021-04-13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9878A7DC3234E8458710E85AF48B5</vt:lpwstr>
  </property>
</Properties>
</file>